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7F13EE42" w:rsidR="00DE6C72" w:rsidRPr="005E5135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Име и презиме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RS"/>
        </w:rPr>
        <w:t>/назив фирме</w:t>
      </w:r>
      <w:r w:rsidR="00D24EC9" w:rsidRPr="005E5135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</w:p>
    <w:p w14:paraId="73036164" w14:textId="779C7662" w:rsidR="00DE6C72" w:rsidRPr="005E5135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CS"/>
        </w:rPr>
        <w:t>/ Седиште</w:t>
      </w:r>
      <w:r w:rsidR="00BB1E84">
        <w:rPr>
          <w:rFonts w:ascii="Tahoma" w:hAnsi="Tahoma" w:cs="Tahoma"/>
          <w:sz w:val="22"/>
          <w:szCs w:val="22"/>
          <w:lang w:val="sr-Cyrl-C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CS"/>
        </w:rPr>
        <w:t xml:space="preserve">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  <w:r w:rsidR="00DE6C72" w:rsidRPr="005E5135">
        <w:rPr>
          <w:rFonts w:ascii="Tahoma" w:hAnsi="Tahoma" w:cs="Tahoma"/>
          <w:sz w:val="22"/>
          <w:szCs w:val="22"/>
        </w:rPr>
        <w:t xml:space="preserve">: </w:t>
      </w:r>
    </w:p>
    <w:p w14:paraId="63BC3808" w14:textId="77777777" w:rsidR="00DE6C72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BB1E84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38C174D9" w:rsidR="00D24EC9" w:rsidRPr="005E5135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</w:t>
      </w:r>
      <w:r w:rsidRPr="005E5135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42DE9899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3E299BB0" w:rsidR="006A6D58" w:rsidRPr="005E5135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val="en-US" w:eastAsia="en-U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5E5135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5E5135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израду планова развоја у оквиру програма „</w:t>
      </w:r>
      <w:r w:rsidR="0086508F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5E5135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5E5135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5E5135">
        <w:rPr>
          <w:rFonts w:ascii="Tahoma" w:hAnsi="Tahoma" w:cs="Tahoma"/>
          <w:sz w:val="22"/>
          <w:szCs w:val="22"/>
          <w:lang w:val="sr-Cyrl-CS"/>
        </w:rPr>
        <w:t>ављамо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5E5135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7334801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РСД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B83DDC2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7E8FBDB2" w14:textId="6EC8FA04" w:rsidR="00AB0DA7" w:rsidRPr="005E5135" w:rsidRDefault="00D67C6F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  <w:r w:rsidRPr="0053772E">
        <w:rPr>
          <w:rFonts w:ascii="Tahoma" w:hAnsi="Tahoma" w:cs="Tahoma"/>
          <w:b/>
          <w:bCs/>
          <w:i/>
          <w:iCs/>
          <w:sz w:val="22"/>
          <w:szCs w:val="22"/>
          <w:lang w:val="sr-Cyrl-RS"/>
        </w:rPr>
        <w:t>Напомена: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За партије 14</w:t>
      </w:r>
      <w:r w:rsidR="006F2D41" w:rsidRPr="005E5135"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RS"/>
        </w:rPr>
        <w:t>-</w:t>
      </w:r>
      <w:r w:rsidR="006F2D41" w:rsidRPr="005E5135"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RS"/>
        </w:rPr>
        <w:t>21</w:t>
      </w:r>
      <w:r w:rsidR="002167EA" w:rsidRPr="005E5135">
        <w:rPr>
          <w:rFonts w:ascii="Tahoma" w:hAnsi="Tahoma" w:cs="Tahoma"/>
          <w:sz w:val="22"/>
          <w:szCs w:val="22"/>
          <w:lang w:val="sr-Cyrl-RS"/>
        </w:rPr>
        <w:t>,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у случају подношења понуде за обе позиције</w:t>
      </w:r>
      <w:r w:rsidR="002167EA" w:rsidRPr="005E5135">
        <w:rPr>
          <w:rFonts w:ascii="Tahoma" w:hAnsi="Tahoma" w:cs="Tahoma"/>
          <w:sz w:val="22"/>
          <w:szCs w:val="22"/>
          <w:lang w:val="sr-Cyrl-RS"/>
        </w:rPr>
        <w:t>,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F45EE" w:rsidRPr="005E5135">
        <w:rPr>
          <w:rFonts w:ascii="Tahoma" w:hAnsi="Tahoma" w:cs="Tahoma"/>
          <w:sz w:val="22"/>
          <w:szCs w:val="22"/>
          <w:lang w:val="sr-Cyrl-RS"/>
        </w:rPr>
        <w:t>унети цену по свакој позицији</w:t>
      </w:r>
      <w:r w:rsidR="00EA1B5F" w:rsidRPr="005E5135">
        <w:rPr>
          <w:rFonts w:ascii="Tahoma" w:hAnsi="Tahoma" w:cs="Tahoma"/>
          <w:sz w:val="22"/>
          <w:szCs w:val="22"/>
          <w:lang w:val="sr-Cyrl-RS"/>
        </w:rPr>
        <w:t>, додавањем реда у табели</w:t>
      </w:r>
      <w:r w:rsidR="002F45EE" w:rsidRPr="005E5135">
        <w:rPr>
          <w:rFonts w:ascii="Tahoma" w:hAnsi="Tahoma" w:cs="Tahoma"/>
          <w:sz w:val="22"/>
          <w:szCs w:val="22"/>
          <w:lang w:val="sr-Cyrl-RS"/>
        </w:rPr>
        <w:t>.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38C78B4E" w14:textId="77777777" w:rsidR="006C2BFF" w:rsidRPr="005E5135" w:rsidRDefault="006C2BFF" w:rsidP="006C2BFF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5A37FB50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Рок за обављање посла: </w:t>
      </w:r>
    </w:p>
    <w:p w14:paraId="30B10CF2" w14:textId="6D283F6D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 до 12 – 30.јун 2023. године</w:t>
      </w:r>
    </w:p>
    <w:p w14:paraId="134A7470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3 - 30.јун 2023. године</w:t>
      </w:r>
    </w:p>
    <w:p w14:paraId="2A619BF8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4 до 21 – децембар 2022. године</w:t>
      </w: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408B52D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450FD632" w14:textId="77777777" w:rsidR="00B92C3C" w:rsidRPr="005E5135" w:rsidRDefault="00B92C3C" w:rsidP="009166CC">
      <w:pPr>
        <w:rPr>
          <w:rFonts w:ascii="Tahoma" w:hAnsi="Tahoma" w:cs="Tahoma"/>
          <w:b/>
          <w:sz w:val="22"/>
          <w:szCs w:val="22"/>
          <w:u w:val="single"/>
        </w:rPr>
      </w:pPr>
    </w:p>
    <w:p w14:paraId="6693E86B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0C9A1158" w14:textId="7F2DB316" w:rsidR="00343BEB" w:rsidRPr="00D2464E" w:rsidRDefault="006C2BFF" w:rsidP="001B66C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2464E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1ED290E3" w14:textId="2EAEA3EE" w:rsidR="005569BD" w:rsidRPr="005E5135" w:rsidRDefault="005569BD" w:rsidP="001B66C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sz w:val="22"/>
          <w:szCs w:val="22"/>
        </w:rPr>
        <w:t>CV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5E5135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252547A3" w14:textId="062D2C50" w:rsidR="005569BD" w:rsidRPr="005E5135" w:rsidRDefault="005569BD" w:rsidP="005569BD">
      <w:pPr>
        <w:pStyle w:val="ListParagraph"/>
        <w:spacing w:after="200" w:line="276" w:lineRule="auto"/>
        <w:ind w:left="360"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sz w:val="22"/>
          <w:szCs w:val="22"/>
          <w:lang w:val="sr-Cyrl-RS"/>
        </w:rPr>
        <w:t>3. Изјав</w:t>
      </w:r>
      <w:r w:rsidR="00343BEB" w:rsidRPr="005E5135">
        <w:rPr>
          <w:rFonts w:ascii="Tahoma" w:hAnsi="Tahoma" w:cs="Tahoma"/>
          <w:sz w:val="22"/>
          <w:szCs w:val="22"/>
          <w:lang w:val="sr-Cyrl-RS"/>
        </w:rPr>
        <w:t>а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73FA9A96" w14:textId="0898B689" w:rsidR="002923AA" w:rsidRPr="005E5135" w:rsidRDefault="005569BD" w:rsidP="005569BD">
      <w:pPr>
        <w:pStyle w:val="ListParagraph"/>
        <w:ind w:left="360"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sz w:val="22"/>
          <w:szCs w:val="22"/>
          <w:lang w:val="sr-Cyrl-RS"/>
        </w:rPr>
        <w:t>4. Изјав</w:t>
      </w:r>
      <w:r w:rsidR="00343BEB" w:rsidRPr="005E5135">
        <w:rPr>
          <w:rFonts w:ascii="Tahoma" w:hAnsi="Tahoma" w:cs="Tahoma"/>
          <w:sz w:val="22"/>
          <w:szCs w:val="22"/>
          <w:lang w:val="sr-Cyrl-RS"/>
        </w:rPr>
        <w:t>а</w:t>
      </w:r>
      <w:r w:rsidRPr="005E5135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2AA8E2D8" w:rsidR="005E5135" w:rsidRDefault="005E5135" w:rsidP="00E07532">
            <w:pPr>
              <w:ind w:right="-477"/>
              <w:jc w:val="right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C855" w14:textId="77777777" w:rsidR="00F638A3" w:rsidRDefault="00F638A3" w:rsidP="00097542">
      <w:r>
        <w:separator/>
      </w:r>
    </w:p>
  </w:endnote>
  <w:endnote w:type="continuationSeparator" w:id="0">
    <w:p w14:paraId="2DC78C24" w14:textId="77777777" w:rsidR="00F638A3" w:rsidRDefault="00F638A3" w:rsidP="00097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58D9E" w14:textId="77777777" w:rsidR="00F638A3" w:rsidRDefault="00F638A3" w:rsidP="00097542">
      <w:r>
        <w:separator/>
      </w:r>
    </w:p>
  </w:footnote>
  <w:footnote w:type="continuationSeparator" w:id="0">
    <w:p w14:paraId="4E9AF0CE" w14:textId="77777777" w:rsidR="00F638A3" w:rsidRDefault="00F638A3" w:rsidP="00097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DCE600D6"/>
    <w:lvl w:ilvl="0" w:tplc="8BC475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E78E9"/>
    <w:rsid w:val="001121FA"/>
    <w:rsid w:val="001271FB"/>
    <w:rsid w:val="00132AB6"/>
    <w:rsid w:val="00145039"/>
    <w:rsid w:val="0016616B"/>
    <w:rsid w:val="00170EC6"/>
    <w:rsid w:val="00174410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5391"/>
    <w:rsid w:val="002923AA"/>
    <w:rsid w:val="002B312E"/>
    <w:rsid w:val="002C09E1"/>
    <w:rsid w:val="002D6BAB"/>
    <w:rsid w:val="002F45EE"/>
    <w:rsid w:val="00336F65"/>
    <w:rsid w:val="00343BEB"/>
    <w:rsid w:val="00376EBE"/>
    <w:rsid w:val="004047E5"/>
    <w:rsid w:val="00441FBF"/>
    <w:rsid w:val="00447F96"/>
    <w:rsid w:val="004771B5"/>
    <w:rsid w:val="004B34E9"/>
    <w:rsid w:val="004D48CE"/>
    <w:rsid w:val="00525B66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40817"/>
    <w:rsid w:val="0065724E"/>
    <w:rsid w:val="00697FF9"/>
    <w:rsid w:val="006A12BD"/>
    <w:rsid w:val="006A6D58"/>
    <w:rsid w:val="006B0757"/>
    <w:rsid w:val="006C046E"/>
    <w:rsid w:val="006C2BFF"/>
    <w:rsid w:val="006E7EDE"/>
    <w:rsid w:val="006F2D41"/>
    <w:rsid w:val="00701156"/>
    <w:rsid w:val="007238CD"/>
    <w:rsid w:val="00767ACE"/>
    <w:rsid w:val="007F0411"/>
    <w:rsid w:val="007F059F"/>
    <w:rsid w:val="007F4529"/>
    <w:rsid w:val="008147A0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63733"/>
    <w:rsid w:val="00992063"/>
    <w:rsid w:val="00994476"/>
    <w:rsid w:val="009C463E"/>
    <w:rsid w:val="00A3107D"/>
    <w:rsid w:val="00A56D42"/>
    <w:rsid w:val="00AB0DA7"/>
    <w:rsid w:val="00AB365C"/>
    <w:rsid w:val="00AF4F47"/>
    <w:rsid w:val="00B00F4B"/>
    <w:rsid w:val="00B02B05"/>
    <w:rsid w:val="00B42F82"/>
    <w:rsid w:val="00B55E2A"/>
    <w:rsid w:val="00B60B7E"/>
    <w:rsid w:val="00B92C3C"/>
    <w:rsid w:val="00BB1E84"/>
    <w:rsid w:val="00BE2CC3"/>
    <w:rsid w:val="00BF1347"/>
    <w:rsid w:val="00BF2F32"/>
    <w:rsid w:val="00C21E47"/>
    <w:rsid w:val="00C62385"/>
    <w:rsid w:val="00CC6C0B"/>
    <w:rsid w:val="00CD1E62"/>
    <w:rsid w:val="00D0707C"/>
    <w:rsid w:val="00D2464E"/>
    <w:rsid w:val="00D24EC9"/>
    <w:rsid w:val="00D434D8"/>
    <w:rsid w:val="00D44795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638A3"/>
    <w:rsid w:val="00F72843"/>
    <w:rsid w:val="00F7329E"/>
    <w:rsid w:val="00FA26C1"/>
    <w:rsid w:val="00FC688D"/>
    <w:rsid w:val="00FD6085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4" ma:contentTypeDescription="Create a new document." ma:contentTypeScope="" ma:versionID="c0e77c7ef4025aa726ec20a977d6acf6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19ebdc4d5fc45c622f9128e8b1ebbfa2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</documentManagement>
</p:properti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5D6E42-69D9-4465-B88A-7E53A239F2EA}"/>
</file>

<file path=customXml/itemProps3.xml><?xml version="1.0" encoding="utf-8"?>
<ds:datastoreItem xmlns:ds="http://schemas.openxmlformats.org/officeDocument/2006/customXml" ds:itemID="{6D8CB330-2B5B-4FB8-B9F6-41B83D218147}"/>
</file>

<file path=customXml/itemProps4.xml><?xml version="1.0" encoding="utf-8"?>
<ds:datastoreItem xmlns:ds="http://schemas.openxmlformats.org/officeDocument/2006/customXml" ds:itemID="{851CAB6A-192C-42B6-A41F-F5FDA88E96B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Mirjana Knezevic</cp:lastModifiedBy>
  <cp:revision>3</cp:revision>
  <cp:lastPrinted>2009-04-14T10:13:00Z</cp:lastPrinted>
  <dcterms:created xsi:type="dcterms:W3CDTF">2022-05-10T09:19:00Z</dcterms:created>
  <dcterms:modified xsi:type="dcterms:W3CDTF">2022-05-1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</Properties>
</file>